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923F96" w:rsidRDefault="0091664F" w:rsidP="00C92778">
      <w:pPr>
        <w:pStyle w:val="ListParagraph"/>
        <w:spacing w:before="120"/>
        <w:ind w:left="0"/>
        <w:rPr>
          <w:rFonts w:cstheme="minorHAnsi"/>
          <w:noProof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navigation example:</w:t>
      </w:r>
      <w:r w:rsidRPr="00923F96">
        <w:rPr>
          <w:rFonts w:cstheme="minorHAnsi"/>
          <w:noProof/>
          <w:color w:val="9BBB59" w:themeColor="accent3"/>
        </w:rPr>
        <w:t xml:space="preserve"> </w:t>
      </w:r>
    </w:p>
    <w:p w14:paraId="648393DE" w14:textId="73CCD166" w:rsidR="0091664F" w:rsidRPr="00923F96" w:rsidRDefault="00C92778" w:rsidP="006C475D">
      <w:pPr>
        <w:rPr>
          <w:rStyle w:val="jlqj4b"/>
          <w:color w:val="9BBB59" w:themeColor="accent3"/>
          <w:lang w:val="en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923F96" w:rsidRDefault="0091664F" w:rsidP="0091664F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(not logged in) users with the functionality to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L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ogin</w:t>
      </w:r>
      <w:r w:rsidRPr="00923F96">
        <w:rPr>
          <w:rFonts w:cstheme="minorHAnsi"/>
          <w:color w:val="9BBB59" w:themeColor="accent3"/>
        </w:rPr>
        <w:t xml:space="preserve">,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R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egister</w:t>
      </w:r>
      <w:r w:rsidRPr="00923F96">
        <w:rPr>
          <w:rFonts w:cstheme="minorHAnsi"/>
          <w:color w:val="9BBB59" w:themeColor="accent3"/>
          <w:lang w:val="bg-BG"/>
        </w:rPr>
        <w:t xml:space="preserve">, </w:t>
      </w:r>
      <w:proofErr w:type="spellStart"/>
      <w:r w:rsidR="009B1099" w:rsidRPr="00923F96">
        <w:rPr>
          <w:rFonts w:cstheme="minorHAnsi"/>
          <w:color w:val="9BBB59" w:themeColor="accent3"/>
          <w:lang w:val="bg-BG"/>
        </w:rPr>
        <w:t>and</w:t>
      </w:r>
      <w:proofErr w:type="spellEnd"/>
      <w:r w:rsidR="009B1099" w:rsidRPr="00923F96">
        <w:rPr>
          <w:rFonts w:cstheme="minorHAnsi"/>
          <w:color w:val="9BBB59" w:themeColor="accent3"/>
          <w:lang w:val="bg-BG"/>
        </w:rPr>
        <w:t xml:space="preserve"> </w:t>
      </w:r>
      <w:r w:rsidRPr="00923F96">
        <w:rPr>
          <w:rFonts w:cstheme="minorHAnsi"/>
          <w:b/>
          <w:color w:val="9BBB59" w:themeColor="accent3"/>
        </w:rPr>
        <w:t>view</w:t>
      </w:r>
      <w:r w:rsidRPr="00923F96">
        <w:rPr>
          <w:rFonts w:cstheme="minorHAnsi"/>
          <w:color w:val="9BBB59" w:themeColor="accent3"/>
        </w:rPr>
        <w:t xml:space="preserve"> th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923F96">
        <w:rPr>
          <w:rFonts w:cstheme="minorHAnsi"/>
          <w:color w:val="9BBB59" w:themeColor="accent3"/>
        </w:rPr>
        <w:t xml:space="preserve"> page, </w:t>
      </w:r>
      <w:r w:rsidR="00C92778" w:rsidRPr="00923F96">
        <w:rPr>
          <w:rFonts w:cstheme="minorHAnsi"/>
          <w:b/>
          <w:bCs/>
          <w:color w:val="9BBB59" w:themeColor="accent3"/>
        </w:rPr>
        <w:t xml:space="preserve">All Crypto </w:t>
      </w:r>
      <w:r w:rsidRPr="00923F96">
        <w:rPr>
          <w:rFonts w:cstheme="minorHAnsi"/>
          <w:color w:val="9BBB59" w:themeColor="accent3"/>
        </w:rPr>
        <w:t>page</w:t>
      </w:r>
      <w:r w:rsidR="009B1099" w:rsidRPr="00923F96">
        <w:rPr>
          <w:rFonts w:cstheme="minorHAnsi"/>
          <w:color w:val="9BBB59" w:themeColor="accent3"/>
        </w:rPr>
        <w:t>,</w:t>
      </w:r>
      <w:r w:rsidRPr="00923F96">
        <w:rPr>
          <w:rFonts w:cstheme="minorHAnsi"/>
          <w:color w:val="9BBB59" w:themeColor="accent3"/>
        </w:rPr>
        <w:t xml:space="preserve"> and the </w:t>
      </w:r>
      <w:r w:rsidRPr="00923F96">
        <w:rPr>
          <w:rFonts w:cstheme="minorHAnsi"/>
          <w:b/>
          <w:bCs/>
          <w:color w:val="9BBB59" w:themeColor="accent3"/>
        </w:rPr>
        <w:t>Details</w:t>
      </w:r>
      <w:r w:rsidRPr="00923F96">
        <w:rPr>
          <w:rFonts w:cstheme="minorHAnsi"/>
          <w:color w:val="9BBB59" w:themeColor="accent3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923F96" w:rsidRDefault="000A6B3F" w:rsidP="0091664F">
      <w:pPr>
        <w:rPr>
          <w:rFonts w:cstheme="minorHAnsi"/>
          <w:color w:val="9BBB59" w:themeColor="accent3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923F96" w:rsidRDefault="00BE09F2" w:rsidP="00BE09F2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Fonts w:cstheme="minorHAnsi"/>
          <w:b/>
          <w:color w:val="9BBB59" w:themeColor="accent3"/>
        </w:rPr>
        <w:t>Users</w:t>
      </w:r>
      <w:r w:rsidRPr="00923F96">
        <w:rPr>
          <w:rFonts w:cstheme="minorHAnsi"/>
          <w:color w:val="9BBB59" w:themeColor="accent3"/>
        </w:rPr>
        <w:t xml:space="preserve"> (logged in) with the functionality to:</w:t>
      </w:r>
    </w:p>
    <w:p w14:paraId="534BF1EF" w14:textId="3827A11A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 xml:space="preserve">View </w:t>
      </w:r>
      <w:r w:rsidR="009B1099" w:rsidRPr="00923F96">
        <w:rPr>
          <w:rFonts w:cstheme="minorHAnsi"/>
          <w:b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Home page and all other pages with logged-in navigation</w:t>
      </w:r>
    </w:p>
    <w:p w14:paraId="238D393D" w14:textId="7B614CFC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>View</w:t>
      </w:r>
      <w:r w:rsidR="00EA4939" w:rsidRPr="00923F96">
        <w:rPr>
          <w:rFonts w:cstheme="minorHAnsi"/>
          <w:b/>
          <w:color w:val="9BBB59" w:themeColor="accent3"/>
        </w:rPr>
        <w:t xml:space="preserve"> </w:t>
      </w:r>
      <w:r w:rsidR="000A6B3F" w:rsidRPr="00923F96">
        <w:rPr>
          <w:rFonts w:cstheme="minorHAnsi"/>
          <w:b/>
          <w:color w:val="9BBB59" w:themeColor="accent3"/>
        </w:rPr>
        <w:t>All Crypto page</w:t>
      </w:r>
    </w:p>
    <w:p w14:paraId="7BD9A3B6" w14:textId="6F0F406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lastRenderedPageBreak/>
        <w:t>Create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а</w:t>
      </w:r>
      <w:r w:rsidRPr="00923F96">
        <w:rPr>
          <w:rFonts w:cstheme="minorHAnsi"/>
          <w:b/>
          <w:bCs/>
          <w:color w:val="9BBB59" w:themeColor="accent3"/>
        </w:rPr>
        <w:t xml:space="preserve"> new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</w:t>
      </w:r>
      <w:r w:rsidR="000A6B3F" w:rsidRPr="00923F96">
        <w:rPr>
          <w:rFonts w:cstheme="minorHAnsi"/>
          <w:b/>
          <w:bCs/>
          <w:color w:val="9BBB59" w:themeColor="accent3"/>
        </w:rPr>
        <w:t>crypto offer</w:t>
      </w:r>
      <w:r w:rsidRPr="00923F96">
        <w:rPr>
          <w:rFonts w:cstheme="minorHAnsi"/>
          <w:b/>
          <w:bCs/>
          <w:color w:val="9BBB59" w:themeColor="accent3"/>
        </w:rPr>
        <w:t xml:space="preserve"> [Create Offer]</w:t>
      </w:r>
    </w:p>
    <w:p w14:paraId="676A730D" w14:textId="1CA31D4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 xml:space="preserve">Access </w:t>
      </w:r>
      <w:r w:rsidR="00B003EB" w:rsidRPr="00923F96">
        <w:rPr>
          <w:rFonts w:cstheme="minorHAnsi"/>
          <w:b/>
          <w:color w:val="9BBB59" w:themeColor="accent3"/>
        </w:rPr>
        <w:t>crypto</w:t>
      </w:r>
      <w:r w:rsidRPr="00923F96">
        <w:rPr>
          <w:rFonts w:cstheme="minorHAnsi"/>
          <w:b/>
          <w:color w:val="9BBB59" w:themeColor="accent3"/>
        </w:rPr>
        <w:t xml:space="preserve"> details page [Details]</w:t>
      </w:r>
    </w:p>
    <w:p w14:paraId="79CCB653" w14:textId="20E27CD1" w:rsidR="00BE09F2" w:rsidRPr="00923F96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Style w:val="jlqj4b"/>
          <w:b/>
          <w:color w:val="9BBB59" w:themeColor="accent3"/>
          <w:lang w:val="en"/>
        </w:rPr>
        <w:t>Buy crypto</w:t>
      </w:r>
      <w:r w:rsidR="00BE09F2" w:rsidRPr="00923F96">
        <w:rPr>
          <w:rFonts w:cstheme="minorHAnsi"/>
          <w:b/>
          <w:bCs/>
          <w:color w:val="9BBB59" w:themeColor="accent3"/>
        </w:rPr>
        <w:t xml:space="preserve"> (</w:t>
      </w:r>
      <w:r w:rsidR="00BE09F2" w:rsidRPr="00923F96">
        <w:rPr>
          <w:rStyle w:val="jlqj4b"/>
          <w:color w:val="9BBB59" w:themeColor="accent3"/>
          <w:lang w:val="en"/>
        </w:rPr>
        <w:t xml:space="preserve">if the </w:t>
      </w:r>
      <w:r w:rsidR="00BE09F2" w:rsidRPr="00923F96">
        <w:rPr>
          <w:rStyle w:val="jlqj4b"/>
          <w:b/>
          <w:color w:val="9BBB59" w:themeColor="accent3"/>
          <w:lang w:val="en"/>
        </w:rPr>
        <w:t xml:space="preserve">current </w:t>
      </w:r>
      <w:r w:rsidR="009F79C0" w:rsidRPr="00923F96">
        <w:rPr>
          <w:rStyle w:val="jlqj4b"/>
          <w:b/>
          <w:color w:val="9BBB59" w:themeColor="accent3"/>
          <w:lang w:val="en"/>
        </w:rPr>
        <w:t xml:space="preserve">user </w:t>
      </w:r>
      <w:r w:rsidR="00BE09F2" w:rsidRPr="00923F96">
        <w:rPr>
          <w:rStyle w:val="jlqj4b"/>
          <w:color w:val="9BBB59" w:themeColor="accent3"/>
          <w:lang w:val="en"/>
        </w:rPr>
        <w:t xml:space="preserve">is </w:t>
      </w:r>
      <w:r w:rsidR="00BE09F2" w:rsidRPr="00923F96">
        <w:rPr>
          <w:rStyle w:val="jlqj4b"/>
          <w:b/>
          <w:color w:val="9BBB59" w:themeColor="accent3"/>
          <w:lang w:val="en"/>
        </w:rPr>
        <w:t xml:space="preserve">not </w:t>
      </w:r>
      <w:r w:rsidR="00BE09F2" w:rsidRPr="00923F96">
        <w:rPr>
          <w:rStyle w:val="jlqj4b"/>
          <w:color w:val="9BBB59" w:themeColor="accent3"/>
          <w:lang w:val="en"/>
        </w:rPr>
        <w:t xml:space="preserve">the </w:t>
      </w:r>
      <w:r w:rsidR="00AC366C" w:rsidRPr="00923F96">
        <w:rPr>
          <w:rStyle w:val="jlqj4b"/>
          <w:b/>
          <w:color w:val="9BBB59" w:themeColor="accent3"/>
          <w:lang w:val="en"/>
        </w:rPr>
        <w:t>owner</w:t>
      </w:r>
      <w:r w:rsidR="00BE09F2" w:rsidRPr="00923F96">
        <w:rPr>
          <w:rStyle w:val="jlqj4b"/>
          <w:b/>
          <w:color w:val="9BBB59" w:themeColor="accent3"/>
          <w:lang w:val="en"/>
        </w:rPr>
        <w:t xml:space="preserve"> of the </w:t>
      </w:r>
      <w:r w:rsidR="00BE09F2" w:rsidRPr="00923F96">
        <w:rPr>
          <w:rStyle w:val="jlqj4b"/>
          <w:b/>
          <w:bCs/>
          <w:color w:val="9BBB59" w:themeColor="accent3"/>
          <w:lang w:val="en"/>
        </w:rPr>
        <w:t>offer</w:t>
      </w:r>
      <w:r w:rsidR="00BE09F2" w:rsidRPr="00923F96">
        <w:rPr>
          <w:rFonts w:cstheme="minorHAnsi"/>
          <w:b/>
          <w:bCs/>
          <w:color w:val="9BBB59" w:themeColor="accent3"/>
        </w:rPr>
        <w:t>)</w:t>
      </w:r>
    </w:p>
    <w:p w14:paraId="4875A65B" w14:textId="448DEC1A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003EB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offer for </w:t>
      </w:r>
      <w:r w:rsidR="00B003EB">
        <w:rPr>
          <w:rFonts w:cstheme="minorHAnsi"/>
          <w:b/>
          <w:bCs/>
        </w:rPr>
        <w:t>crypto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26561E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Username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7A322A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  <w:r w:rsidR="00F42D5E" w:rsidRPr="0026561E">
        <w:rPr>
          <w:rStyle w:val="CodeChar"/>
          <w:rFonts w:asciiTheme="minorHAnsi" w:hAnsiTheme="minorHAnsi" w:cstheme="minorHAnsi"/>
          <w:color w:val="9BBB59" w:themeColor="accent3"/>
        </w:rPr>
        <w:t>,</w:t>
      </w:r>
    </w:p>
    <w:p w14:paraId="6E77AA6C" w14:textId="2D8F31CD" w:rsidR="00F42D5E" w:rsidRPr="0026561E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Email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222857" w:rsidRPr="0026561E">
        <w:rPr>
          <w:rStyle w:val="CodeChar"/>
          <w:rFonts w:asciiTheme="minorHAnsi" w:hAnsiTheme="minorHAnsi" w:cstheme="minorHAnsi"/>
          <w:color w:val="9BBB59" w:themeColor="accent3"/>
        </w:rPr>
        <w:t>(required),</w:t>
      </w:r>
    </w:p>
    <w:p w14:paraId="34984277" w14:textId="38918E8C" w:rsidR="00E0610E" w:rsidRPr="0026561E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Password - string </w:t>
      </w:r>
      <w:r w:rsidR="00357C76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A33E5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Name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 - </w:t>
      </w:r>
      <w:r w:rsidR="009B1099" w:rsidRPr="009A33E5">
        <w:rPr>
          <w:rFonts w:cstheme="minorHAnsi"/>
          <w:b/>
          <w:noProof/>
          <w:color w:val="9BBB59" w:themeColor="accent3"/>
        </w:rPr>
        <w:t>S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tring </w:t>
      </w:r>
      <w:r w:rsidR="00222857" w:rsidRPr="009A33E5">
        <w:rPr>
          <w:rFonts w:cstheme="minorHAnsi"/>
          <w:b/>
          <w:noProof/>
          <w:color w:val="9BBB59" w:themeColor="accent3"/>
        </w:rPr>
        <w:t>(required),</w:t>
      </w:r>
    </w:p>
    <w:p w14:paraId="435AAE6A" w14:textId="67C1BCB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Image: String (required),</w:t>
      </w:r>
    </w:p>
    <w:p w14:paraId="507C4874" w14:textId="58908C8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Price: Number (required),</w:t>
      </w:r>
    </w:p>
    <w:p w14:paraId="3C6CEAC5" w14:textId="3F47D32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Crypto Description: String (required),</w:t>
      </w:r>
    </w:p>
    <w:p w14:paraId="417D3A9E" w14:textId="16E316F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Payment Method: String (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ypto</w:t>
      </w:r>
      <w:r w:rsidR="000211DF" w:rsidRPr="009A33E5">
        <w:rPr>
          <w:rFonts w:cstheme="minorHAnsi"/>
          <w:b/>
          <w:color w:val="9BBB59" w:themeColor="accent3"/>
        </w:rPr>
        <w:t>-w</w:t>
      </w:r>
      <w:r w:rsidRPr="009A33E5">
        <w:rPr>
          <w:rFonts w:cstheme="minorHAnsi"/>
          <w:b/>
          <w:color w:val="9BBB59" w:themeColor="accent3"/>
        </w:rPr>
        <w:t xml:space="preserve">allet, 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ed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r w:rsidR="000211DF" w:rsidRPr="009A33E5">
        <w:rPr>
          <w:rFonts w:cstheme="minorHAnsi"/>
          <w:b/>
          <w:color w:val="9BBB59" w:themeColor="accent3"/>
        </w:rPr>
        <w:t>d</w:t>
      </w:r>
      <w:r w:rsidRPr="009A33E5">
        <w:rPr>
          <w:rFonts w:cstheme="minorHAnsi"/>
          <w:b/>
          <w:color w:val="9BBB59" w:themeColor="accent3"/>
        </w:rPr>
        <w:t>eb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proofErr w:type="spellStart"/>
      <w:r w:rsidR="000211DF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y</w:t>
      </w:r>
      <w:r w:rsidR="00D841E5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l</w:t>
      </w:r>
      <w:proofErr w:type="spellEnd"/>
      <w:r w:rsidRPr="009A33E5">
        <w:rPr>
          <w:rFonts w:cstheme="minorHAnsi"/>
          <w:b/>
          <w:color w:val="9BBB59" w:themeColor="accent3"/>
        </w:rPr>
        <w:t>) required,</w:t>
      </w:r>
    </w:p>
    <w:p w14:paraId="5C2AEF1A" w14:textId="2E631D0A" w:rsidR="00357C76" w:rsidRPr="00285CE4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285CE4">
        <w:rPr>
          <w:rFonts w:cstheme="minorHAnsi"/>
          <w:b/>
          <w:noProof/>
          <w:color w:val="9BBB59" w:themeColor="accent3"/>
        </w:rPr>
        <w:t>Buy</w:t>
      </w:r>
      <w:r w:rsidR="00A016B2" w:rsidRPr="00285CE4">
        <w:rPr>
          <w:rFonts w:cstheme="minorHAnsi"/>
          <w:b/>
          <w:noProof/>
          <w:color w:val="9BBB59" w:themeColor="accent3"/>
        </w:rPr>
        <w:t xml:space="preserve"> a </w:t>
      </w:r>
      <w:r w:rsidRPr="00285CE4">
        <w:rPr>
          <w:rFonts w:cstheme="minorHAnsi"/>
          <w:b/>
          <w:noProof/>
          <w:color w:val="9BBB59" w:themeColor="accent3"/>
        </w:rPr>
        <w:t>crypto</w:t>
      </w:r>
      <w:r w:rsidR="00357C76" w:rsidRPr="00285CE4">
        <w:rPr>
          <w:rFonts w:cstheme="minorHAnsi"/>
          <w:b/>
          <w:noProof/>
          <w:color w:val="9BBB59" w:themeColor="accent3"/>
        </w:rPr>
        <w:t xml:space="preserve"> - a collection of Users</w:t>
      </w:r>
      <w:r w:rsidR="006D0DD7" w:rsidRPr="00285CE4">
        <w:rPr>
          <w:rFonts w:cstheme="minorHAnsi"/>
          <w:b/>
          <w:noProof/>
          <w:color w:val="9BBB59" w:themeColor="accent3"/>
        </w:rPr>
        <w:t xml:space="preserve"> </w:t>
      </w:r>
      <w:r w:rsidR="00A060CD" w:rsidRPr="00285CE4">
        <w:rPr>
          <w:rFonts w:cstheme="minorHAnsi"/>
          <w:b/>
          <w:color w:val="9BBB59" w:themeColor="accent3"/>
        </w:rPr>
        <w:t>(</w:t>
      </w:r>
      <w:r w:rsidRPr="00285CE4">
        <w:rPr>
          <w:rFonts w:cstheme="minorHAnsi"/>
          <w:b/>
          <w:color w:val="9BBB59" w:themeColor="accent3"/>
        </w:rPr>
        <w:t xml:space="preserve">a </w:t>
      </w:r>
      <w:r w:rsidR="00A060CD" w:rsidRPr="00285CE4">
        <w:rPr>
          <w:rFonts w:cstheme="minorHAnsi"/>
          <w:b/>
          <w:color w:val="9BBB59" w:themeColor="accent3"/>
        </w:rPr>
        <w:t xml:space="preserve">reference to the User </w:t>
      </w:r>
      <w:r w:rsidR="00395016" w:rsidRPr="00285CE4">
        <w:rPr>
          <w:rFonts w:cstheme="minorHAnsi"/>
          <w:b/>
          <w:color w:val="9BBB59" w:themeColor="accent3"/>
        </w:rPr>
        <w:t>model</w:t>
      </w:r>
      <w:r w:rsidR="00111967" w:rsidRPr="00285CE4">
        <w:rPr>
          <w:rFonts w:cstheme="minorHAnsi"/>
          <w:b/>
          <w:color w:val="9BBB59" w:themeColor="accent3"/>
        </w:rPr>
        <w:t>)</w:t>
      </w:r>
    </w:p>
    <w:p w14:paraId="762398CD" w14:textId="75158E31" w:rsidR="00A016B2" w:rsidRPr="009C2E3F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C2E3F">
        <w:rPr>
          <w:rFonts w:cstheme="minorHAnsi"/>
          <w:b/>
          <w:color w:val="9BBB59" w:themeColor="accent3"/>
        </w:rPr>
        <w:t>Owner</w:t>
      </w:r>
      <w:r w:rsidR="005563C3" w:rsidRPr="009C2E3F">
        <w:rPr>
          <w:rFonts w:cstheme="minorHAnsi"/>
          <w:b/>
          <w:color w:val="9BBB59" w:themeColor="accent3"/>
        </w:rPr>
        <w:t xml:space="preserve"> </w:t>
      </w:r>
      <w:r w:rsidRPr="009C2E3F">
        <w:rPr>
          <w:rFonts w:cstheme="minorHAnsi"/>
          <w:b/>
          <w:color w:val="9BBB59" w:themeColor="accent3"/>
        </w:rPr>
        <w:t>- object Id (</w:t>
      </w:r>
      <w:r w:rsidR="009B1099" w:rsidRPr="009C2E3F">
        <w:rPr>
          <w:rFonts w:cstheme="minorHAnsi"/>
          <w:b/>
          <w:color w:val="9BBB59" w:themeColor="accent3"/>
        </w:rPr>
        <w:t xml:space="preserve">a </w:t>
      </w:r>
      <w:r w:rsidRPr="009C2E3F">
        <w:rPr>
          <w:rFonts w:cstheme="minorHAnsi"/>
          <w:b/>
          <w:color w:val="9BBB59" w:themeColor="accent3"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r w:rsidR="009B1099">
        <w:rPr>
          <w:rStyle w:val="jlqj4b"/>
          <w:b/>
          <w:lang w:val="en"/>
        </w:rPr>
        <w:t>crypto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r w:rsidR="00356187" w:rsidRPr="00356187"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A0806">
        <w:rPr>
          <w:rFonts w:cstheme="minorHAnsi"/>
          <w:b/>
          <w:noProof/>
        </w:rPr>
        <w:t>Buy a crypto</w:t>
      </w:r>
      <w:r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7457B1" w:rsidRDefault="00F42D5E" w:rsidP="00860FBF">
      <w:pPr>
        <w:pStyle w:val="Heading2"/>
        <w:rPr>
          <w:color w:val="9BBB59" w:themeColor="accent3"/>
        </w:rPr>
      </w:pPr>
      <w:r w:rsidRPr="007457B1">
        <w:rPr>
          <w:color w:val="9BBB59" w:themeColor="accent3"/>
        </w:rPr>
        <w:t>Application Pages</w:t>
      </w:r>
      <w:r w:rsidR="00860FBF" w:rsidRPr="007457B1">
        <w:rPr>
          <w:color w:val="9BBB59" w:themeColor="accent3"/>
        </w:rPr>
        <w:t xml:space="preserve"> (</w:t>
      </w:r>
      <w:r w:rsidR="00860FBF" w:rsidRPr="007457B1">
        <w:rPr>
          <w:color w:val="9BBB59" w:themeColor="accent3"/>
          <w:lang w:val="bg-BG"/>
        </w:rPr>
        <w:t>8</w:t>
      </w:r>
      <w:r w:rsidR="00860FBF" w:rsidRPr="007457B1">
        <w:rPr>
          <w:color w:val="9BBB59" w:themeColor="accent3"/>
        </w:rPr>
        <w:t>0 pts)</w:t>
      </w:r>
    </w:p>
    <w:p w14:paraId="1DF9A58F" w14:textId="77777777" w:rsidR="00357C76" w:rsidRPr="007457B1" w:rsidRDefault="00357C76" w:rsidP="000404EF">
      <w:pPr>
        <w:pStyle w:val="Heading4"/>
        <w:rPr>
          <w:color w:val="9BBB59" w:themeColor="accent3"/>
          <w:lang w:val="bg-BG"/>
        </w:rPr>
      </w:pPr>
      <w:r w:rsidRPr="007457B1">
        <w:rPr>
          <w:color w:val="9BBB59" w:themeColor="accent3"/>
        </w:rPr>
        <w:t xml:space="preserve">Home Page </w:t>
      </w:r>
      <w:r w:rsidRPr="007457B1">
        <w:rPr>
          <w:noProof/>
          <w:color w:val="9BBB59" w:themeColor="accent3"/>
        </w:rPr>
        <w:t>(</w:t>
      </w:r>
      <w:r w:rsidR="005C2F5F" w:rsidRPr="007457B1">
        <w:rPr>
          <w:color w:val="9BBB59" w:themeColor="accent3"/>
        </w:rPr>
        <w:t>For logged in users and logged-out users</w:t>
      </w:r>
      <w:r w:rsidRPr="007457B1">
        <w:rPr>
          <w:noProof/>
          <w:color w:val="9BBB59" w:themeColor="accent3"/>
        </w:rPr>
        <w:t>)</w:t>
      </w:r>
      <w:r w:rsidR="005C2F5F" w:rsidRPr="007457B1">
        <w:rPr>
          <w:noProof/>
          <w:color w:val="9BBB59" w:themeColor="accent3"/>
        </w:rPr>
        <w:t xml:space="preserve"> </w:t>
      </w:r>
    </w:p>
    <w:p w14:paraId="0D5122EA" w14:textId="151DE32A" w:rsidR="00BA6D91" w:rsidRPr="007457B1" w:rsidRDefault="00E92BC1" w:rsidP="00357C76">
      <w:pPr>
        <w:rPr>
          <w:noProof/>
          <w:color w:val="9BBB59" w:themeColor="accent3"/>
          <w:lang w:val="bg-BG" w:eastAsia="bg-BG"/>
        </w:rPr>
      </w:pPr>
      <w:r w:rsidRPr="007457B1">
        <w:rPr>
          <w:rStyle w:val="jlqj4b"/>
          <w:color w:val="9BBB59" w:themeColor="accent3"/>
          <w:lang w:val="en"/>
        </w:rPr>
        <w:t xml:space="preserve">Visualize </w:t>
      </w:r>
      <w:r w:rsidR="00E938F2" w:rsidRPr="007457B1">
        <w:rPr>
          <w:rStyle w:val="jlqj4b"/>
          <w:b/>
          <w:bCs/>
          <w:color w:val="9BBB59" w:themeColor="accent3"/>
          <w:lang w:val="en"/>
        </w:rPr>
        <w:t>static home page</w:t>
      </w:r>
      <w:r w:rsidR="007246B6" w:rsidRPr="007457B1">
        <w:rPr>
          <w:rStyle w:val="jlqj4b"/>
          <w:color w:val="9BBB59" w:themeColor="accent3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DF51E7">
        <w:rPr>
          <w:b/>
          <w:color w:val="9BBB59" w:themeColor="accent3"/>
        </w:rPr>
        <w:t xml:space="preserve">Register </w:t>
      </w:r>
      <w:r w:rsidRPr="00DF51E7">
        <w:rPr>
          <w:color w:val="9BBB59" w:themeColor="accent3"/>
        </w:rPr>
        <w:t xml:space="preserve">a user inside the </w:t>
      </w:r>
      <w:r w:rsidR="009B1099" w:rsidRPr="00DF51E7">
        <w:rPr>
          <w:color w:val="9BBB59" w:themeColor="accent3"/>
        </w:rPr>
        <w:t>D</w:t>
      </w:r>
      <w:r w:rsidRPr="00DF51E7">
        <w:rPr>
          <w:color w:val="9BBB59" w:themeColor="accent3"/>
        </w:rPr>
        <w:t>atabase with</w:t>
      </w:r>
      <w:r w:rsidR="00E938F2" w:rsidRPr="00DF51E7">
        <w:rPr>
          <w:color w:val="9BBB59" w:themeColor="accent3"/>
        </w:rPr>
        <w:t xml:space="preserve"> </w:t>
      </w:r>
      <w:r w:rsidR="00985B5E" w:rsidRPr="00DF51E7">
        <w:rPr>
          <w:color w:val="9BBB59" w:themeColor="accent3"/>
        </w:rPr>
        <w:t xml:space="preserve">a </w:t>
      </w:r>
      <w:r w:rsidRPr="00DF51E7">
        <w:rPr>
          <w:b/>
          <w:color w:val="9BBB59" w:themeColor="accent3"/>
        </w:rPr>
        <w:t>username</w:t>
      </w:r>
      <w:r w:rsidR="00E938F2" w:rsidRPr="00DF51E7">
        <w:rPr>
          <w:b/>
          <w:color w:val="9BBB59" w:themeColor="accent3"/>
        </w:rPr>
        <w:t>, email</w:t>
      </w:r>
      <w:r w:rsidRPr="00DF51E7">
        <w:rPr>
          <w:b/>
          <w:color w:val="9BBB59" w:themeColor="accent3"/>
        </w:rPr>
        <w:t>, and password</w:t>
      </w:r>
      <w:r w:rsidR="00937138" w:rsidRPr="00DF51E7">
        <w:rPr>
          <w:color w:val="9BBB59" w:themeColor="accent3"/>
        </w:rPr>
        <w:t xml:space="preserve">. </w:t>
      </w:r>
      <w:r w:rsidR="00937138" w:rsidRPr="00DF51E7">
        <w:rPr>
          <w:b/>
          <w:color w:val="9BBB59" w:themeColor="accent3"/>
        </w:rPr>
        <w:t>Password</w:t>
      </w:r>
      <w:r w:rsidR="00937138" w:rsidRPr="00DF51E7">
        <w:rPr>
          <w:color w:val="9BBB59" w:themeColor="accent3"/>
        </w:rPr>
        <w:t xml:space="preserve"> inside the </w:t>
      </w:r>
      <w:r w:rsidR="009B1099" w:rsidRPr="00DF51E7">
        <w:rPr>
          <w:b/>
          <w:color w:val="9BBB59" w:themeColor="accent3"/>
        </w:rPr>
        <w:t>D</w:t>
      </w:r>
      <w:r w:rsidR="00937138" w:rsidRPr="00DF51E7">
        <w:rPr>
          <w:b/>
          <w:color w:val="9BBB59" w:themeColor="accent3"/>
        </w:rPr>
        <w:t>atabase</w:t>
      </w:r>
      <w:r w:rsidR="00937138" w:rsidRPr="00DF51E7">
        <w:rPr>
          <w:color w:val="9BBB59" w:themeColor="accent3"/>
        </w:rPr>
        <w:t xml:space="preserve"> must be hashed (</w:t>
      </w:r>
      <w:r w:rsidR="00937138" w:rsidRPr="00DF51E7">
        <w:rPr>
          <w:b/>
          <w:color w:val="9BBB59" w:themeColor="accent3"/>
        </w:rPr>
        <w:t xml:space="preserve">use </w:t>
      </w:r>
      <w:proofErr w:type="spellStart"/>
      <w:r w:rsidR="00937138" w:rsidRPr="00DF51E7">
        <w:rPr>
          <w:b/>
          <w:color w:val="9BBB59" w:themeColor="accent3"/>
        </w:rPr>
        <w:t>bcrypt</w:t>
      </w:r>
      <w:proofErr w:type="spellEnd"/>
      <w:r w:rsidR="00937138" w:rsidRPr="00DF51E7">
        <w:rPr>
          <w:color w:val="9BBB59" w:themeColor="accent3"/>
        </w:rPr>
        <w:t>)</w:t>
      </w:r>
      <w:r w:rsidR="00985B5E" w:rsidRPr="00DF51E7">
        <w:rPr>
          <w:color w:val="9BBB59" w:themeColor="accent3"/>
        </w:rPr>
        <w:t>,</w:t>
      </w:r>
      <w:r w:rsidR="00937138" w:rsidRPr="00DF51E7">
        <w:rPr>
          <w:color w:val="9BBB59" w:themeColor="accent3"/>
        </w:rPr>
        <w:t xml:space="preserve"> and both passwords </w:t>
      </w:r>
      <w:r w:rsidR="00937138" w:rsidRPr="00DF51E7">
        <w:rPr>
          <w:b/>
          <w:color w:val="9BBB59" w:themeColor="accent3"/>
        </w:rPr>
        <w:t>must match</w:t>
      </w:r>
      <w:r w:rsidR="00937138" w:rsidRPr="00DF51E7">
        <w:rPr>
          <w:color w:val="9BBB59" w:themeColor="accent3"/>
        </w:rPr>
        <w:t xml:space="preserve">! </w:t>
      </w:r>
      <w:r w:rsidRPr="00DF51E7">
        <w:rPr>
          <w:color w:val="9BBB59" w:themeColor="accent3"/>
        </w:rPr>
        <w:t xml:space="preserve">After successful registration, </w:t>
      </w:r>
      <w:r w:rsidRPr="00822392">
        <w:rPr>
          <w:color w:val="9BBB59" w:themeColor="accent3"/>
        </w:rPr>
        <w:t xml:space="preserve">you should </w:t>
      </w:r>
      <w:r w:rsidRPr="00822392">
        <w:rPr>
          <w:b/>
          <w:color w:val="9BBB59" w:themeColor="accent3"/>
        </w:rPr>
        <w:t xml:space="preserve">redirect </w:t>
      </w:r>
      <w:r w:rsidRPr="00822392">
        <w:rPr>
          <w:color w:val="9BBB59" w:themeColor="accent3"/>
        </w:rPr>
        <w:t xml:space="preserve">to </w:t>
      </w:r>
      <w:r w:rsidR="00985B5E" w:rsidRPr="00822392">
        <w:rPr>
          <w:color w:val="9BBB59" w:themeColor="accent3"/>
        </w:rPr>
        <w:t xml:space="preserve">the </w:t>
      </w:r>
      <w:r w:rsidRPr="00822392">
        <w:rPr>
          <w:b/>
          <w:color w:val="9BBB59" w:themeColor="accent3"/>
        </w:rPr>
        <w:t>Home page</w:t>
      </w:r>
      <w:r w:rsidRPr="00822392">
        <w:rPr>
          <w:color w:val="9BBB59" w:themeColor="accent3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540B13" w:rsidRDefault="00937138" w:rsidP="00357C76">
      <w:pPr>
        <w:rPr>
          <w:b/>
          <w:color w:val="9BBB59" w:themeColor="accent3"/>
        </w:rPr>
      </w:pPr>
      <w:r w:rsidRPr="00540B13">
        <w:rPr>
          <w:rFonts w:cstheme="minorHAnsi"/>
          <w:color w:val="9BBB59" w:themeColor="accent3"/>
        </w:rPr>
        <w:t xml:space="preserve">Logging an already registered user with </w:t>
      </w:r>
      <w:r w:rsidR="00CB3D96" w:rsidRPr="00540B13">
        <w:rPr>
          <w:rFonts w:cstheme="minorHAnsi"/>
          <w:color w:val="9BBB59" w:themeColor="accent3"/>
        </w:rPr>
        <w:t xml:space="preserve">the </w:t>
      </w:r>
      <w:r w:rsidRPr="00540B13">
        <w:rPr>
          <w:rFonts w:cstheme="minorHAnsi"/>
          <w:color w:val="9BBB59" w:themeColor="accent3"/>
        </w:rPr>
        <w:t>correct</w:t>
      </w:r>
      <w:r w:rsidR="00E938F2" w:rsidRPr="00540B13">
        <w:rPr>
          <w:rFonts w:cstheme="minorHAnsi"/>
          <w:color w:val="9BBB59" w:themeColor="accent3"/>
        </w:rPr>
        <w:t xml:space="preserve"> </w:t>
      </w:r>
      <w:r w:rsidR="00E938F2" w:rsidRPr="00540B13">
        <w:rPr>
          <w:rFonts w:cstheme="minorHAnsi"/>
          <w:b/>
          <w:bCs/>
          <w:color w:val="9BBB59" w:themeColor="accent3"/>
        </w:rPr>
        <w:t>email</w:t>
      </w:r>
      <w:r w:rsidR="00F42D5E" w:rsidRPr="00540B13">
        <w:rPr>
          <w:color w:val="9BBB59" w:themeColor="accent3"/>
        </w:rPr>
        <w:t xml:space="preserve"> and </w:t>
      </w:r>
      <w:r w:rsidR="00F42D5E" w:rsidRPr="00540B13">
        <w:rPr>
          <w:b/>
          <w:color w:val="9BBB59" w:themeColor="accent3"/>
        </w:rPr>
        <w:t>password</w:t>
      </w:r>
      <w:r w:rsidR="00F42D5E" w:rsidRPr="00540B13">
        <w:rPr>
          <w:color w:val="9BBB59" w:themeColor="accent3"/>
        </w:rPr>
        <w:t xml:space="preserve">. After successful login, you should </w:t>
      </w:r>
      <w:r w:rsidR="00F42D5E" w:rsidRPr="00540B13">
        <w:rPr>
          <w:b/>
          <w:color w:val="9BBB59" w:themeColor="accent3"/>
        </w:rPr>
        <w:t xml:space="preserve">redirect to </w:t>
      </w:r>
      <w:r w:rsidR="00985B5E" w:rsidRPr="00540B13">
        <w:rPr>
          <w:b/>
          <w:color w:val="9BBB59" w:themeColor="accent3"/>
        </w:rPr>
        <w:t xml:space="preserve">the </w:t>
      </w:r>
      <w:r w:rsidR="00F42D5E" w:rsidRPr="00540B13">
        <w:rPr>
          <w:b/>
          <w:color w:val="9BBB59" w:themeColor="accent3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B49CA" w:rsidRDefault="00CB7B2D" w:rsidP="00357C76">
      <w:pPr>
        <w:rPr>
          <w:rFonts w:cstheme="minorHAnsi"/>
          <w:color w:val="9BBB59" w:themeColor="accent3"/>
        </w:rPr>
      </w:pPr>
      <w:r w:rsidRPr="008B49CA">
        <w:rPr>
          <w:rFonts w:cstheme="minorHAnsi"/>
          <w:color w:val="9BBB59" w:themeColor="accent3"/>
        </w:rPr>
        <w:t xml:space="preserve">The logout action is available to </w:t>
      </w:r>
      <w:r w:rsidRPr="008B49CA">
        <w:rPr>
          <w:rFonts w:cstheme="minorHAnsi"/>
          <w:b/>
          <w:bCs/>
          <w:color w:val="9BBB59" w:themeColor="accent3"/>
        </w:rPr>
        <w:t>logged-in</w:t>
      </w:r>
      <w:r w:rsidRPr="008B49CA">
        <w:rPr>
          <w:rFonts w:cstheme="minorHAnsi"/>
          <w:color w:val="9BBB59" w:themeColor="accent3"/>
        </w:rPr>
        <w:t xml:space="preserve"> users.</w:t>
      </w:r>
      <w:r w:rsidRPr="008B49CA">
        <w:rPr>
          <w:rFonts w:cstheme="minorHAnsi"/>
          <w:color w:val="9BBB59" w:themeColor="accent3"/>
          <w:szCs w:val="24"/>
        </w:rPr>
        <w:t xml:space="preserve"> </w:t>
      </w:r>
      <w:r w:rsidRPr="008B49CA">
        <w:rPr>
          <w:rFonts w:cstheme="minorHAnsi"/>
          <w:color w:val="9BBB59" w:themeColor="accent3"/>
        </w:rPr>
        <w:t xml:space="preserve">Upon success, </w:t>
      </w:r>
      <w:r w:rsidRPr="008B49CA">
        <w:rPr>
          <w:rFonts w:cstheme="minorHAnsi"/>
          <w:color w:val="9BBB59" w:themeColor="accent3"/>
          <w:szCs w:val="24"/>
        </w:rPr>
        <w:t xml:space="preserve">clear any session information and </w:t>
      </w:r>
      <w:r w:rsidRPr="008B49CA">
        <w:rPr>
          <w:rFonts w:cstheme="minorHAnsi"/>
          <w:b/>
          <w:bCs/>
          <w:color w:val="9BBB59" w:themeColor="accent3"/>
        </w:rPr>
        <w:t>redirect</w:t>
      </w:r>
      <w:r w:rsidRPr="008B49CA">
        <w:rPr>
          <w:rFonts w:cstheme="minorHAnsi"/>
          <w:color w:val="9BBB59" w:themeColor="accent3"/>
        </w:rPr>
        <w:t xml:space="preserve"> the user to </w:t>
      </w:r>
      <w:r w:rsidR="00985B5E" w:rsidRPr="008B49CA">
        <w:rPr>
          <w:rFonts w:cstheme="minorHAnsi"/>
          <w:color w:val="9BBB59" w:themeColor="accent3"/>
        </w:rPr>
        <w:t xml:space="preserve">the </w:t>
      </w:r>
      <w:r w:rsidRPr="008B49CA">
        <w:rPr>
          <w:rFonts w:cstheme="minorHAnsi"/>
          <w:b/>
          <w:bCs/>
          <w:color w:val="9BBB59" w:themeColor="accent3"/>
        </w:rPr>
        <w:t>Home</w:t>
      </w:r>
      <w:r w:rsidRPr="008B49CA">
        <w:rPr>
          <w:rFonts w:cstheme="minorHAnsi"/>
          <w:color w:val="9BBB59" w:themeColor="accent3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Pr="00F85B9E" w:rsidRDefault="00817E48" w:rsidP="00357C76">
      <w:pPr>
        <w:rPr>
          <w:rFonts w:eastAsiaTheme="majorEastAsia" w:cstheme="majorBidi"/>
          <w:b/>
          <w:iCs/>
          <w:color w:val="9BBB59" w:themeColor="accent3"/>
          <w:sz w:val="28"/>
        </w:rPr>
      </w:pPr>
      <w:r w:rsidRPr="00F85B9E">
        <w:rPr>
          <w:rStyle w:val="jlqj4b"/>
          <w:color w:val="9BBB59" w:themeColor="accent3"/>
          <w:lang w:val="en"/>
        </w:rPr>
        <w:t xml:space="preserve">List all </w:t>
      </w:r>
      <w:r w:rsidR="00E938F2" w:rsidRPr="00F85B9E">
        <w:rPr>
          <w:rStyle w:val="jlqj4b"/>
          <w:color w:val="9BBB59" w:themeColor="accent3"/>
          <w:lang w:val="en"/>
        </w:rPr>
        <w:t>crypto</w:t>
      </w:r>
      <w:r w:rsidRPr="00F85B9E">
        <w:rPr>
          <w:rStyle w:val="jlqj4b"/>
          <w:color w:val="9BBB59" w:themeColor="accent3"/>
          <w:lang w:val="en"/>
        </w:rPr>
        <w:t xml:space="preserve"> offers.</w:t>
      </w:r>
      <w:r w:rsidRPr="00F85B9E">
        <w:rPr>
          <w:rStyle w:val="viiyi"/>
          <w:color w:val="9BBB59" w:themeColor="accent3"/>
          <w:lang w:val="en"/>
        </w:rPr>
        <w:t xml:space="preserve"> </w:t>
      </w:r>
      <w:r w:rsidRPr="00F85B9E">
        <w:rPr>
          <w:rStyle w:val="jlqj4b"/>
          <w:color w:val="9BBB59" w:themeColor="accent3"/>
          <w:lang w:val="en"/>
        </w:rPr>
        <w:t xml:space="preserve">Each </w:t>
      </w:r>
      <w:r w:rsidR="00E938F2" w:rsidRPr="00F85B9E">
        <w:rPr>
          <w:rStyle w:val="jlqj4b"/>
          <w:color w:val="9BBB59" w:themeColor="accent3"/>
          <w:lang w:val="en"/>
        </w:rPr>
        <w:t>offer</w:t>
      </w:r>
      <w:r w:rsidRPr="00F85B9E">
        <w:rPr>
          <w:rStyle w:val="jlqj4b"/>
          <w:color w:val="9BBB59" w:themeColor="accent3"/>
          <w:lang w:val="en"/>
        </w:rPr>
        <w:t xml:space="preserve"> must display </w:t>
      </w:r>
      <w:proofErr w:type="spellStart"/>
      <w:r w:rsidR="0063069C" w:rsidRPr="00F85B9E">
        <w:rPr>
          <w:rStyle w:val="jlqj4b"/>
          <w:color w:val="9BBB59" w:themeColor="accent3"/>
          <w:lang w:val="en"/>
        </w:rPr>
        <w:t>informatio</w:t>
      </w:r>
      <w:proofErr w:type="spellEnd"/>
      <w:r w:rsidR="0063069C" w:rsidRPr="00F85B9E">
        <w:rPr>
          <w:rStyle w:val="jlqj4b"/>
          <w:color w:val="9BBB59" w:themeColor="accent3"/>
        </w:rPr>
        <w:t>n</w:t>
      </w:r>
      <w:r w:rsidRPr="00F85B9E">
        <w:rPr>
          <w:rStyle w:val="jlqj4b"/>
          <w:color w:val="9BBB59" w:themeColor="accent3"/>
        </w:rPr>
        <w:t xml:space="preserve"> about </w:t>
      </w:r>
      <w:r w:rsidR="000C34AC" w:rsidRPr="00F85B9E">
        <w:rPr>
          <w:rStyle w:val="jlqj4b"/>
          <w:color w:val="9BBB59" w:themeColor="accent3"/>
        </w:rPr>
        <w:t xml:space="preserve">the </w:t>
      </w:r>
      <w:r w:rsidR="00985B5E" w:rsidRPr="00F85B9E">
        <w:rPr>
          <w:rStyle w:val="jlqj4b"/>
          <w:b/>
          <w:color w:val="9BBB59" w:themeColor="accent3"/>
        </w:rPr>
        <w:t>crypto i</w:t>
      </w:r>
      <w:r w:rsidRPr="00F85B9E">
        <w:rPr>
          <w:rStyle w:val="jlqj4b"/>
          <w:b/>
          <w:color w:val="9BBB59" w:themeColor="accent3"/>
        </w:rPr>
        <w:t>mage</w:t>
      </w:r>
      <w:r w:rsidRPr="00F85B9E">
        <w:rPr>
          <w:rStyle w:val="jlqj4b"/>
          <w:color w:val="9BBB59" w:themeColor="accent3"/>
          <w:lang w:val="en"/>
        </w:rPr>
        <w:t xml:space="preserve">, the </w:t>
      </w:r>
      <w:r w:rsidR="00E00DA6" w:rsidRPr="00F85B9E">
        <w:rPr>
          <w:rStyle w:val="jlqj4b"/>
          <w:b/>
          <w:color w:val="9BBB59" w:themeColor="accent3"/>
          <w:lang w:val="en"/>
        </w:rPr>
        <w:t>name</w:t>
      </w:r>
      <w:r w:rsidRPr="00F85B9E">
        <w:rPr>
          <w:rStyle w:val="jlqj4b"/>
          <w:color w:val="9BBB59" w:themeColor="accent3"/>
          <w:lang w:val="en"/>
        </w:rPr>
        <w:t xml:space="preserve">, </w:t>
      </w:r>
      <w:r w:rsidR="005D7D24" w:rsidRPr="00F85B9E">
        <w:rPr>
          <w:rStyle w:val="jlqj4b"/>
          <w:color w:val="9BBB59" w:themeColor="accent3"/>
          <w:lang w:val="en"/>
        </w:rPr>
        <w:t xml:space="preserve">the </w:t>
      </w:r>
      <w:r w:rsidR="00985B5E" w:rsidRPr="00F85B9E">
        <w:rPr>
          <w:rStyle w:val="jlqj4b"/>
          <w:b/>
          <w:color w:val="9BBB59" w:themeColor="accent3"/>
          <w:lang w:val="en"/>
        </w:rPr>
        <w:t>price</w:t>
      </w:r>
      <w:r w:rsidR="005D7D24" w:rsidRPr="00F85B9E">
        <w:rPr>
          <w:rStyle w:val="jlqj4b"/>
          <w:color w:val="9BBB59" w:themeColor="accent3"/>
          <w:lang w:val="en"/>
        </w:rPr>
        <w:t>,</w:t>
      </w:r>
      <w:r w:rsidR="00985B5E" w:rsidRPr="00F85B9E">
        <w:rPr>
          <w:rStyle w:val="jlqj4b"/>
          <w:color w:val="9BBB59" w:themeColor="accent3"/>
          <w:lang w:val="en"/>
        </w:rPr>
        <w:t xml:space="preserve"> </w:t>
      </w:r>
      <w:r w:rsidR="00985B5E" w:rsidRPr="00F85B9E">
        <w:rPr>
          <w:rStyle w:val="jlqj4b"/>
          <w:b/>
          <w:bCs/>
          <w:color w:val="9BBB59" w:themeColor="accent3"/>
          <w:lang w:val="en"/>
        </w:rPr>
        <w:t>payment,</w:t>
      </w:r>
      <w:r w:rsidR="00C04F3A" w:rsidRPr="00F85B9E">
        <w:rPr>
          <w:rStyle w:val="jlqj4b"/>
          <w:color w:val="9BBB59" w:themeColor="accent3"/>
          <w:lang w:val="en"/>
        </w:rPr>
        <w:t xml:space="preserve"> </w:t>
      </w:r>
      <w:r w:rsidR="005D7D24" w:rsidRPr="00F85B9E">
        <w:rPr>
          <w:rStyle w:val="jlqj4b"/>
          <w:color w:val="9BBB59" w:themeColor="accent3"/>
        </w:rPr>
        <w:t>a</w:t>
      </w:r>
      <w:r w:rsidR="00985B5E" w:rsidRPr="00F85B9E">
        <w:rPr>
          <w:rStyle w:val="jlqj4b"/>
          <w:color w:val="9BBB59" w:themeColor="accent3"/>
        </w:rPr>
        <w:t>nd</w:t>
      </w:r>
      <w:r w:rsidR="005D7D24" w:rsidRPr="00F85B9E">
        <w:rPr>
          <w:rStyle w:val="jlqj4b"/>
          <w:color w:val="9BBB59" w:themeColor="accent3"/>
          <w:lang w:val="en"/>
        </w:rPr>
        <w:t xml:space="preserve"> </w:t>
      </w:r>
      <w:r w:rsidR="00057065" w:rsidRPr="00F85B9E">
        <w:rPr>
          <w:rStyle w:val="jlqj4b"/>
          <w:color w:val="9BBB59" w:themeColor="accent3"/>
          <w:lang w:val="en"/>
        </w:rPr>
        <w:t xml:space="preserve">a </w:t>
      </w:r>
      <w:r w:rsidR="00746621" w:rsidRPr="00F85B9E">
        <w:rPr>
          <w:rStyle w:val="jlqj4b"/>
          <w:color w:val="9BBB59" w:themeColor="accent3"/>
          <w:lang w:val="en"/>
        </w:rPr>
        <w:t xml:space="preserve">button for </w:t>
      </w:r>
      <w:r w:rsidR="005D7D24" w:rsidRPr="00F85B9E">
        <w:rPr>
          <w:rStyle w:val="jlqj4b"/>
          <w:b/>
          <w:color w:val="9BBB59" w:themeColor="accent3"/>
          <w:lang w:val="en"/>
        </w:rPr>
        <w:t>details</w:t>
      </w:r>
      <w:r w:rsidR="005D7D24" w:rsidRPr="00F85B9E">
        <w:rPr>
          <w:rStyle w:val="jlqj4b"/>
          <w:color w:val="9BBB59" w:themeColor="accent3"/>
          <w:lang w:val="en"/>
        </w:rPr>
        <w:t xml:space="preserve"> about the </w:t>
      </w:r>
      <w:r w:rsidR="005D7D24" w:rsidRPr="00F85B9E">
        <w:rPr>
          <w:rStyle w:val="jlqj4b"/>
          <w:b/>
          <w:color w:val="9BBB59" w:themeColor="accent3"/>
          <w:lang w:val="en"/>
        </w:rPr>
        <w:t xml:space="preserve">specific </w:t>
      </w:r>
      <w:r w:rsidR="00985B5E" w:rsidRPr="00F85B9E">
        <w:rPr>
          <w:rStyle w:val="jlqj4b"/>
          <w:b/>
          <w:color w:val="9BBB59" w:themeColor="accent3"/>
          <w:lang w:val="en"/>
        </w:rPr>
        <w:t>crypto</w:t>
      </w:r>
      <w:r w:rsidR="00985B5E" w:rsidRPr="00F85B9E">
        <w:rPr>
          <w:rStyle w:val="jlqj4b"/>
          <w:color w:val="9BBB59" w:themeColor="accent3"/>
          <w:lang w:val="en"/>
        </w:rPr>
        <w:t xml:space="preserve">. </w:t>
      </w:r>
      <w:r w:rsidRPr="00F85B9E">
        <w:rPr>
          <w:rStyle w:val="jlqj4b"/>
          <w:color w:val="9BBB59" w:themeColor="accent3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F85B9E" w:rsidRDefault="00B51150" w:rsidP="00B51150">
      <w:pPr>
        <w:spacing w:line="240" w:lineRule="auto"/>
        <w:rPr>
          <w:rFonts w:cstheme="minorHAnsi"/>
          <w:noProof/>
          <w:color w:val="9BBB59" w:themeColor="accent3"/>
        </w:rPr>
      </w:pPr>
      <w:r w:rsidRPr="00F85B9E">
        <w:rPr>
          <w:rFonts w:cstheme="minorHAnsi"/>
          <w:noProof/>
          <w:color w:val="9BBB59" w:themeColor="accent3"/>
        </w:rPr>
        <w:t>[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>]</w:t>
      </w:r>
      <w:r w:rsidRPr="00F85B9E">
        <w:rPr>
          <w:rFonts w:cstheme="minorHAnsi"/>
          <w:noProof/>
          <w:color w:val="9BBB59" w:themeColor="accent3"/>
          <w:lang w:val="bg-BG"/>
        </w:rPr>
        <w:t xml:space="preserve"> </w:t>
      </w:r>
      <w:r w:rsidRPr="00F85B9E">
        <w:rPr>
          <w:rFonts w:cstheme="minorHAnsi"/>
          <w:noProof/>
          <w:color w:val="9BBB59" w:themeColor="accent3"/>
        </w:rPr>
        <w:t xml:space="preserve">button should be a link to the 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 xml:space="preserve"> </w:t>
      </w:r>
      <w:r w:rsidRPr="00F85B9E">
        <w:rPr>
          <w:rFonts w:cstheme="minorHAnsi"/>
          <w:b/>
          <w:bCs/>
          <w:noProof/>
          <w:color w:val="9BBB59" w:themeColor="accent3"/>
        </w:rPr>
        <w:t>page</w:t>
      </w:r>
      <w:r w:rsidRPr="00F85B9E">
        <w:rPr>
          <w:rFonts w:cstheme="minorHAnsi"/>
          <w:noProof/>
          <w:color w:val="9BBB59" w:themeColor="accent3"/>
        </w:rPr>
        <w:t xml:space="preserve"> for the current </w:t>
      </w:r>
      <w:r w:rsidR="00985B5E" w:rsidRPr="00F85B9E">
        <w:rPr>
          <w:rFonts w:cstheme="minorHAnsi"/>
          <w:noProof/>
          <w:color w:val="9BBB59" w:themeColor="accent3"/>
        </w:rPr>
        <w:t>crypto</w:t>
      </w:r>
      <w:r w:rsidRPr="00F85B9E">
        <w:rPr>
          <w:rFonts w:cstheme="minorHAnsi"/>
          <w:noProof/>
          <w:color w:val="9BBB59" w:themeColor="accent3"/>
        </w:rPr>
        <w:t>.</w:t>
      </w:r>
    </w:p>
    <w:p w14:paraId="1840D482" w14:textId="55552AFF" w:rsidR="009156FE" w:rsidRPr="006972ED" w:rsidRDefault="009156FE" w:rsidP="009156FE">
      <w:pPr>
        <w:rPr>
          <w:b/>
          <w:bCs/>
          <w:color w:val="9BBB59" w:themeColor="accent3"/>
        </w:rPr>
      </w:pPr>
      <w:r w:rsidRPr="006972ED">
        <w:rPr>
          <w:color w:val="9BBB59" w:themeColor="accent3"/>
        </w:rPr>
        <w:t xml:space="preserve">If there are </w:t>
      </w:r>
      <w:r w:rsidRPr="006972ED">
        <w:rPr>
          <w:b/>
          <w:color w:val="9BBB59" w:themeColor="accent3"/>
          <w:u w:val="single"/>
        </w:rPr>
        <w:t>NO</w:t>
      </w:r>
      <w:r w:rsidRPr="006972ED">
        <w:rPr>
          <w:color w:val="9BBB59" w:themeColor="accent3"/>
        </w:rPr>
        <w:t xml:space="preserve"> </w:t>
      </w:r>
      <w:r w:rsidR="00985B5E" w:rsidRPr="006972ED">
        <w:rPr>
          <w:color w:val="9BBB59" w:themeColor="accent3"/>
        </w:rPr>
        <w:t>crypto</w:t>
      </w:r>
      <w:r w:rsidRPr="006972ED">
        <w:rPr>
          <w:color w:val="9BBB59" w:themeColor="accent3"/>
        </w:rPr>
        <w:t xml:space="preserve"> offers in the </w:t>
      </w:r>
      <w:r w:rsidR="009B1099" w:rsidRPr="006972ED">
        <w:rPr>
          <w:color w:val="9BBB59" w:themeColor="accent3"/>
        </w:rPr>
        <w:t>D</w:t>
      </w:r>
      <w:r w:rsidRPr="006972ED">
        <w:rPr>
          <w:color w:val="9BBB59" w:themeColor="accent3"/>
        </w:rPr>
        <w:t xml:space="preserve">atabase yet, display </w:t>
      </w:r>
      <w:r w:rsidRPr="006972ED">
        <w:rPr>
          <w:b/>
          <w:bCs/>
          <w:color w:val="9BBB59" w:themeColor="accent3"/>
        </w:rPr>
        <w:t>"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There are no </w:t>
      </w:r>
      <w:r w:rsidR="00985B5E" w:rsidRPr="006972ED">
        <w:rPr>
          <w:rFonts w:ascii="Consolas" w:hAnsi="Consolas"/>
          <w:b/>
          <w:noProof/>
          <w:color w:val="9BBB59" w:themeColor="accent3"/>
        </w:rPr>
        <w:t>crypto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 offers found</w:t>
      </w:r>
      <w:r w:rsidR="00985B5E" w:rsidRPr="006972ED">
        <w:rPr>
          <w:rFonts w:ascii="Consolas" w:hAnsi="Consolas"/>
          <w:b/>
          <w:noProof/>
          <w:color w:val="9BBB59" w:themeColor="accent3"/>
        </w:rPr>
        <w:t>!</w:t>
      </w:r>
      <w:r w:rsidRPr="006972ED">
        <w:rPr>
          <w:b/>
          <w:bCs/>
          <w:color w:val="9BBB59" w:themeColor="accent3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6ED40FE0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985B5E">
        <w:rPr>
          <w:rFonts w:cstheme="minorHAnsi"/>
        </w:rPr>
        <w:t>crypto</w:t>
      </w:r>
      <w:r w:rsidR="004D6C12" w:rsidRPr="00A94C93">
        <w:rPr>
          <w:rFonts w:cstheme="minorHAnsi"/>
        </w:rPr>
        <w:t>:</w:t>
      </w:r>
    </w:p>
    <w:p w14:paraId="6F0155B7" w14:textId="253E2085" w:rsidR="00FB1B9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795C435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ayment method</w:t>
      </w:r>
    </w:p>
    <w:p w14:paraId="6794E7CA" w14:textId="682C6B71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0B22BF7F" w14:textId="5C9E923E" w:rsidR="00985B5E" w:rsidRPr="00FB1B9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C8643F" w:rsidRDefault="0063069C" w:rsidP="00E83C82">
      <w:pPr>
        <w:rPr>
          <w:rStyle w:val="jlqj4b"/>
          <w:color w:val="9BBB59" w:themeColor="accent3"/>
          <w:lang w:val="bg-BG"/>
        </w:rPr>
      </w:pPr>
      <w:r w:rsidRPr="00C8643F">
        <w:rPr>
          <w:rStyle w:val="jlqj4b"/>
          <w:color w:val="9BBB59" w:themeColor="accent3"/>
          <w:lang w:val="en"/>
        </w:rPr>
        <w:t xml:space="preserve">If there are </w:t>
      </w:r>
      <w:r w:rsidRPr="00C8643F">
        <w:rPr>
          <w:rStyle w:val="jlqj4b"/>
          <w:b/>
          <w:color w:val="9BBB59" w:themeColor="accent3"/>
          <w:lang w:val="en"/>
        </w:rPr>
        <w:t>no logged</w:t>
      </w:r>
      <w:r w:rsidR="000404EF" w:rsidRPr="00C8643F">
        <w:rPr>
          <w:rStyle w:val="jlqj4b"/>
          <w:color w:val="9BBB59" w:themeColor="accent3"/>
          <w:lang w:val="en"/>
        </w:rPr>
        <w:t>-</w:t>
      </w:r>
      <w:r w:rsidRPr="00C8643F">
        <w:rPr>
          <w:rStyle w:val="jlqj4b"/>
          <w:color w:val="9BBB59" w:themeColor="accent3"/>
          <w:lang w:val="en"/>
        </w:rPr>
        <w:t>in</w:t>
      </w:r>
      <w:r w:rsidR="00E83C82" w:rsidRPr="00C8643F">
        <w:rPr>
          <w:rStyle w:val="jlqj4b"/>
          <w:color w:val="9BBB59" w:themeColor="accent3"/>
          <w:lang w:val="en"/>
        </w:rPr>
        <w:t xml:space="preserve"> user</w:t>
      </w:r>
      <w:r w:rsidR="000404EF" w:rsidRPr="00C8643F">
        <w:rPr>
          <w:rStyle w:val="jlqj4b"/>
          <w:color w:val="9BBB59" w:themeColor="accent3"/>
          <w:lang w:val="en"/>
        </w:rPr>
        <w:t>s</w:t>
      </w:r>
      <w:r w:rsidR="00E83C82" w:rsidRPr="00C8643F">
        <w:rPr>
          <w:rStyle w:val="jlqj4b"/>
          <w:color w:val="9BBB59" w:themeColor="accent3"/>
          <w:lang w:val="en"/>
        </w:rPr>
        <w:t xml:space="preserve">, </w:t>
      </w:r>
      <w:r w:rsidR="00E83C82" w:rsidRPr="00C8643F">
        <w:rPr>
          <w:rStyle w:val="jlqj4b"/>
          <w:b/>
          <w:color w:val="9BBB59" w:themeColor="accent3"/>
          <w:lang w:val="en"/>
        </w:rPr>
        <w:t>no buttons</w:t>
      </w:r>
      <w:r w:rsidR="00E83C82" w:rsidRPr="00C8643F">
        <w:rPr>
          <w:rStyle w:val="jlqj4b"/>
          <w:color w:val="9BBB59" w:themeColor="accent3"/>
          <w:lang w:val="en"/>
        </w:rPr>
        <w:t xml:space="preserve"> should be displayed</w:t>
      </w:r>
      <w:r w:rsidR="00E83C82" w:rsidRPr="00C8643F">
        <w:rPr>
          <w:rStyle w:val="jlqj4b"/>
          <w:color w:val="9BBB59" w:themeColor="accent3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985B5E">
        <w:rPr>
          <w:rStyle w:val="jlqj4b"/>
          <w:b/>
          <w:lang w:val="en"/>
        </w:rPr>
        <w:t>crypto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) and has not </w:t>
      </w:r>
      <w:r w:rsidR="00985B5E">
        <w:rPr>
          <w:rStyle w:val="jlqj4b"/>
          <w:lang w:val="en"/>
        </w:rPr>
        <w:t>bought</w:t>
      </w:r>
      <w:r>
        <w:rPr>
          <w:rStyle w:val="jlqj4b"/>
          <w:lang w:val="en"/>
        </w:rPr>
        <w:t xml:space="preserve"> that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, he should see a </w:t>
      </w:r>
      <w:r w:rsidR="00985B5E" w:rsidRPr="00E60698">
        <w:rPr>
          <w:rStyle w:val="jlqj4b"/>
          <w:b/>
          <w:bCs/>
          <w:lang w:val="en"/>
        </w:rPr>
        <w:t>buy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>bought crypto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 w:rsidR="00E60698">
        <w:rPr>
          <w:b/>
        </w:rPr>
        <w:t>bought this crypto</w:t>
      </w:r>
      <w:r w:rsidRPr="006C561A">
        <w:rPr>
          <w:rStyle w:val="jlqj4b"/>
          <w:b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E60698">
        <w:rPr>
          <w:rStyle w:val="jlqj4b"/>
          <w:lang w:val="en"/>
        </w:rPr>
        <w:t>crypto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crypto </w:t>
      </w:r>
      <w:r w:rsidRPr="00332321">
        <w:rPr>
          <w:rStyle w:val="jlqj4b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Pr="00BC74B7" w:rsidRDefault="006D2F1B" w:rsidP="00BC74B7">
      <w:r w:rsidRPr="00BC74B7">
        <w:t xml:space="preserve">The Create Offer page is available to logged-in users. It contains a form for adding </w:t>
      </w:r>
      <w:r w:rsidR="00A97D09" w:rsidRPr="00BC74B7">
        <w:t xml:space="preserve">a </w:t>
      </w:r>
      <w:r w:rsidRPr="00BC74B7">
        <w:t xml:space="preserve">new </w:t>
      </w:r>
      <w:r w:rsidR="00A97D09" w:rsidRPr="00BC74B7">
        <w:t>crypto offer</w:t>
      </w:r>
      <w:r w:rsidRPr="00BC74B7">
        <w:t xml:space="preserve">. Upon success, redirect the user to the </w:t>
      </w:r>
      <w:r w:rsidR="00A97D09" w:rsidRPr="00BC74B7">
        <w:t>All Crypto</w:t>
      </w:r>
      <w:r w:rsidRPr="00BC74B7"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A97D09" w:rsidRPr="00A97D09">
        <w:rPr>
          <w:rStyle w:val="jlqj4b"/>
          <w:b/>
          <w:bCs/>
          <w:lang w:val="en"/>
        </w:rPr>
        <w:t>All Crypto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Home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.</w:t>
      </w:r>
    </w:p>
    <w:p w14:paraId="54910093" w14:textId="6719D935" w:rsidR="00357C76" w:rsidRPr="00BC74B7" w:rsidRDefault="00357C76" w:rsidP="001B5CEB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Login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59CFDC12" w14:textId="02A7D1CE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Register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163A821F" w14:textId="02D60210" w:rsidR="001B5CEB" w:rsidRPr="00BC74B7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and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="000404EF" w:rsidRPr="00BC74B7">
        <w:rPr>
          <w:b/>
          <w:color w:val="9BBB59" w:themeColor="accent3"/>
        </w:rPr>
        <w:t>All Crypto</w:t>
      </w:r>
      <w:r w:rsidRPr="00BC74B7">
        <w:rPr>
          <w:rFonts w:cstheme="minorHAnsi"/>
          <w:b/>
          <w:color w:val="9BBB59" w:themeColor="accent3"/>
        </w:rPr>
        <w:t xml:space="preserve">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 xml:space="preserve">page (Listed all </w:t>
      </w:r>
      <w:r w:rsidR="000404EF" w:rsidRPr="00BC74B7">
        <w:rPr>
          <w:rStyle w:val="CodeChar"/>
          <w:rFonts w:asciiTheme="minorHAnsi" w:hAnsiTheme="minorHAnsi" w:cstheme="minorHAnsi"/>
          <w:color w:val="9BBB59" w:themeColor="accent3"/>
        </w:rPr>
        <w:t>crypto offer</w:t>
      </w:r>
      <w:r w:rsidR="00641EB1" w:rsidRPr="00BC74B7">
        <w:rPr>
          <w:rStyle w:val="CodeChar"/>
          <w:rFonts w:asciiTheme="minorHAnsi" w:hAnsiTheme="minorHAnsi" w:cstheme="minorHAnsi"/>
          <w:color w:val="9BBB59" w:themeColor="accent3"/>
        </w:rPr>
        <w:t>s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)</w:t>
      </w:r>
      <w:r w:rsidRPr="00BC74B7">
        <w:rPr>
          <w:rStyle w:val="CodeChar"/>
          <w:rFonts w:asciiTheme="minorHAnsi" w:hAnsiTheme="minorHAnsi" w:cstheme="minorHAnsi"/>
          <w:b w:val="0"/>
          <w:bCs/>
          <w:color w:val="9BBB59" w:themeColor="accent3"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can access the </w:t>
      </w:r>
      <w:r w:rsidRPr="00BC74B7">
        <w:rPr>
          <w:rFonts w:cstheme="minorHAnsi"/>
          <w:b/>
          <w:color w:val="9BBB59" w:themeColor="accent3"/>
        </w:rPr>
        <w:t xml:space="preserve">Details </w:t>
      </w:r>
      <w:r w:rsidRPr="00BC74B7">
        <w:rPr>
          <w:rFonts w:cstheme="minorHAnsi"/>
          <w:color w:val="9BBB59" w:themeColor="accent3"/>
        </w:rPr>
        <w:t>page without functionality</w:t>
      </w:r>
      <w:r w:rsidRPr="00A94C93">
        <w:rPr>
          <w:rFonts w:cstheme="minorHAnsi"/>
        </w:rPr>
        <w:t>.</w:t>
      </w:r>
    </w:p>
    <w:p w14:paraId="29BD73D2" w14:textId="78309EE4" w:rsidR="001B5CEB" w:rsidRPr="00BC74B7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BC74B7">
        <w:rPr>
          <w:rFonts w:cstheme="minorHAnsi"/>
          <w:color w:val="9BBB59" w:themeColor="accent3"/>
        </w:rPr>
        <w:t xml:space="preserve"> page.</w:t>
      </w:r>
    </w:p>
    <w:p w14:paraId="641117DA" w14:textId="4432A0EF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Details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1B5CEB" w:rsidRPr="00BC74B7">
        <w:rPr>
          <w:rFonts w:ascii="Consolas" w:hAnsi="Consolas"/>
          <w:b/>
          <w:noProof/>
          <w:color w:val="9BBB59" w:themeColor="accent3"/>
        </w:rPr>
        <w:t>Create Offer</w:t>
      </w:r>
      <w:r w:rsidRPr="00BC74B7">
        <w:rPr>
          <w:rFonts w:ascii="Consolas" w:hAnsi="Consolas"/>
          <w:b/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6B2135D3" w14:textId="7E291328" w:rsidR="007E1B04" w:rsidRPr="00BC74B7" w:rsidRDefault="00357C76" w:rsidP="009E2018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Pr="00BC74B7">
        <w:rPr>
          <w:rStyle w:val="CodeChar"/>
          <w:color w:val="9BBB59" w:themeColor="accent3"/>
        </w:rPr>
        <w:t>Logout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functionality.</w:t>
      </w:r>
    </w:p>
    <w:p w14:paraId="741AD43D" w14:textId="77777777" w:rsidR="007E1B04" w:rsidRPr="00BC74B7" w:rsidRDefault="007E1B04" w:rsidP="007E1B04">
      <w:pPr>
        <w:rPr>
          <w:rFonts w:cstheme="minorHAnsi"/>
          <w:color w:val="9BBB59" w:themeColor="accent3"/>
        </w:rPr>
      </w:pPr>
      <w:r w:rsidRPr="00BC74B7">
        <w:rPr>
          <w:rFonts w:cstheme="minorHAnsi"/>
          <w:color w:val="9BBB59" w:themeColor="accent3"/>
        </w:rPr>
        <w:t xml:space="preserve">Use the following view for </w:t>
      </w:r>
      <w:r w:rsidRPr="00BC74B7">
        <w:rPr>
          <w:rFonts w:cstheme="minorHAnsi"/>
          <w:b/>
          <w:bCs/>
          <w:color w:val="9BBB59" w:themeColor="accent3"/>
        </w:rPr>
        <w:t>invalid</w:t>
      </w:r>
      <w:r w:rsidRPr="00BC74B7">
        <w:rPr>
          <w:rFonts w:cstheme="minorHAnsi"/>
          <w:color w:val="9BBB59" w:themeColor="accent3"/>
        </w:rPr>
        <w:t xml:space="preserve"> </w:t>
      </w:r>
      <w:r w:rsidRPr="00BC74B7">
        <w:rPr>
          <w:rFonts w:cstheme="minorHAnsi"/>
          <w:b/>
          <w:bCs/>
          <w:color w:val="9BBB59" w:themeColor="accent3"/>
        </w:rPr>
        <w:t>paths</w:t>
      </w:r>
      <w:r w:rsidRPr="00BC74B7">
        <w:rPr>
          <w:rFonts w:cstheme="minorHAnsi"/>
          <w:color w:val="9BBB59" w:themeColor="accent3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application should </w:t>
      </w:r>
      <w:r w:rsidRPr="00BC74B7">
        <w:rPr>
          <w:rFonts w:eastAsiaTheme="minorHAnsi" w:cstheme="minorBidi"/>
          <w:color w:val="9BBB59" w:themeColor="accent3"/>
          <w:sz w:val="22"/>
          <w:szCs w:val="22"/>
        </w:rPr>
        <w:t>notify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 the users about </w:t>
      </w:r>
      <w:r w:rsidR="00641EB1"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result of their actions.</w:t>
      </w:r>
    </w:p>
    <w:p w14:paraId="05DDD476" w14:textId="2B0BDB76" w:rsidR="009E2018" w:rsidRPr="00BC74B7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BBB59" w:themeColor="accent3"/>
          <w:sz w:val="21"/>
          <w:szCs w:val="21"/>
          <w:lang w:val="bg-BG" w:eastAsia="bg-BG"/>
        </w:rPr>
      </w:pPr>
      <w:r w:rsidRPr="00BC74B7">
        <w:rPr>
          <w:color w:val="9BBB59" w:themeColor="accent3"/>
        </w:rPr>
        <w:t xml:space="preserve">In case of error, you should display div with class </w:t>
      </w:r>
      <w:r w:rsidR="009B1099" w:rsidRPr="00BC74B7">
        <w:rPr>
          <w:color w:val="9BBB59" w:themeColor="accent3"/>
        </w:rPr>
        <w:t>"</w:t>
      </w:r>
      <w:proofErr w:type="spellStart"/>
      <w:r w:rsidRPr="00BC74B7">
        <w:rPr>
          <w:rFonts w:eastAsia="Times New Roman" w:cstheme="minorHAnsi"/>
          <w:b/>
          <w:color w:val="9BBB59" w:themeColor="accent3"/>
          <w:sz w:val="21"/>
          <w:szCs w:val="21"/>
          <w:lang w:val="bg-BG" w:eastAsia="bg-BG"/>
        </w:rPr>
        <w:t>errorContainer</w:t>
      </w:r>
      <w:proofErr w:type="spellEnd"/>
      <w:r w:rsidR="009B1099" w:rsidRPr="00BC74B7">
        <w:rPr>
          <w:color w:val="9BBB59" w:themeColor="accent3"/>
        </w:rPr>
        <w:t>"</w:t>
      </w:r>
    </w:p>
    <w:p w14:paraId="2A2C5410" w14:textId="77777777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4DDB8" w14:textId="77777777" w:rsidR="004B5EB3" w:rsidRDefault="004B5EB3" w:rsidP="008068A2">
      <w:pPr>
        <w:spacing w:after="0" w:line="240" w:lineRule="auto"/>
      </w:pPr>
      <w:r>
        <w:separator/>
      </w:r>
    </w:p>
  </w:endnote>
  <w:endnote w:type="continuationSeparator" w:id="0">
    <w:p w14:paraId="591F7E98" w14:textId="77777777" w:rsidR="004B5EB3" w:rsidRDefault="004B5E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B7145" w14:textId="77777777" w:rsidR="004B5EB3" w:rsidRDefault="004B5EB3" w:rsidP="008068A2">
      <w:pPr>
        <w:spacing w:after="0" w:line="240" w:lineRule="auto"/>
      </w:pPr>
      <w:r>
        <w:separator/>
      </w:r>
    </w:p>
  </w:footnote>
  <w:footnote w:type="continuationSeparator" w:id="0">
    <w:p w14:paraId="5C2A0CB7" w14:textId="77777777" w:rsidR="004B5EB3" w:rsidRDefault="004B5E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01C7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61E"/>
    <w:rsid w:val="0026589D"/>
    <w:rsid w:val="002664E1"/>
    <w:rsid w:val="002674C4"/>
    <w:rsid w:val="002819B5"/>
    <w:rsid w:val="002853F4"/>
    <w:rsid w:val="00285CE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B5EB3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0B13"/>
    <w:rsid w:val="005439C9"/>
    <w:rsid w:val="00553CCB"/>
    <w:rsid w:val="00555F23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72ED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7B1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239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49CA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3F96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33E5"/>
    <w:rsid w:val="009B1099"/>
    <w:rsid w:val="009B4BFA"/>
    <w:rsid w:val="009B4FB4"/>
    <w:rsid w:val="009C0C39"/>
    <w:rsid w:val="009C2E3F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4B7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8643F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0341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1E7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85B9E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59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193</cp:revision>
  <cp:lastPrinted>2015-10-26T22:35:00Z</cp:lastPrinted>
  <dcterms:created xsi:type="dcterms:W3CDTF">2021-08-03T05:48:00Z</dcterms:created>
  <dcterms:modified xsi:type="dcterms:W3CDTF">2023-06-23T15:04:00Z</dcterms:modified>
  <cp:category>programming;education;software engineering;software development</cp:category>
</cp:coreProperties>
</file>